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page" w:tblpX="795" w:tblpY="-4238"/>
        <w:tblW w:w="943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31"/>
      </w:tblGrid>
      <w:tr w:rsidR="00CB2D07" w:rsidRPr="0086316D" w14:paraId="5AF7BED0" w14:textId="77777777" w:rsidTr="001C3EAF">
        <w:trPr>
          <w:trHeight w:val="413"/>
        </w:trPr>
        <w:tc>
          <w:tcPr>
            <w:tcW w:w="9431" w:type="dxa"/>
            <w:shd w:val="clear" w:color="auto" w:fill="auto"/>
          </w:tcPr>
          <w:p w14:paraId="247C255E" w14:textId="77777777" w:rsidR="00CB2D07" w:rsidRPr="0086316D" w:rsidRDefault="00CB2D07" w:rsidP="0086316D">
            <w:pPr>
              <w:pStyle w:val="Heading1"/>
            </w:pPr>
          </w:p>
          <w:p w14:paraId="49B25F1D" w14:textId="77777777" w:rsidR="00CB2D07" w:rsidRPr="0086316D" w:rsidRDefault="001C3EAF" w:rsidP="00D47A89">
            <w:pPr>
              <w:pStyle w:val="Heading1"/>
            </w:pPr>
            <w:r>
              <w:t xml:space="preserve">NUS </w:t>
            </w:r>
            <w:r w:rsidR="00D47A89">
              <w:t>Alcohol Impact</w:t>
            </w:r>
          </w:p>
        </w:tc>
      </w:tr>
      <w:tr w:rsidR="00CB2D07" w:rsidRPr="0086316D" w14:paraId="1C81F37A" w14:textId="77777777" w:rsidTr="001C3EAF">
        <w:trPr>
          <w:trHeight w:val="747"/>
        </w:trPr>
        <w:tc>
          <w:tcPr>
            <w:tcW w:w="9431" w:type="dxa"/>
            <w:shd w:val="clear" w:color="auto" w:fill="auto"/>
          </w:tcPr>
          <w:p w14:paraId="6D602540" w14:textId="77777777" w:rsidR="00CB2D07" w:rsidRPr="0086316D" w:rsidRDefault="00CB2D07" w:rsidP="0086316D"/>
        </w:tc>
      </w:tr>
      <w:tr w:rsidR="00CB2D07" w:rsidRPr="0086316D" w14:paraId="4992A1F6" w14:textId="77777777" w:rsidTr="001C3EAF">
        <w:trPr>
          <w:trHeight w:hRule="exact" w:val="2420"/>
        </w:trPr>
        <w:tc>
          <w:tcPr>
            <w:tcW w:w="9431" w:type="dxa"/>
            <w:shd w:val="clear" w:color="auto" w:fill="auto"/>
          </w:tcPr>
          <w:p w14:paraId="40664019" w14:textId="77777777" w:rsidR="001C3EAF" w:rsidRDefault="001C3EAF" w:rsidP="0086316D">
            <w:pPr>
              <w:pStyle w:val="Heading2"/>
            </w:pPr>
          </w:p>
          <w:p w14:paraId="2DB5E270" w14:textId="77777777" w:rsidR="00CB2D07" w:rsidRPr="0086316D" w:rsidRDefault="001C3EAF" w:rsidP="0086316D">
            <w:pPr>
              <w:pStyle w:val="Heading2"/>
            </w:pPr>
            <w:r>
              <w:t xml:space="preserve">Volunteer </w:t>
            </w:r>
            <w:r w:rsidR="00A21BB4">
              <w:t>experience feedback template</w:t>
            </w:r>
          </w:p>
          <w:p w14:paraId="35BCB6FC" w14:textId="77777777" w:rsidR="00CB2D07" w:rsidRPr="0086316D" w:rsidRDefault="00D50E05" w:rsidP="0086316D">
            <w:pPr>
              <w:pStyle w:val="IntroductoryText"/>
            </w:pPr>
            <w:r>
              <w:t>We’re interested in hearing about your experiences of taking part in our project…</w:t>
            </w:r>
          </w:p>
          <w:p w14:paraId="23C4A249" w14:textId="77777777" w:rsidR="00CB2D07" w:rsidRPr="00D50E05" w:rsidRDefault="00CB2D07" w:rsidP="0086316D">
            <w:pPr>
              <w:pStyle w:val="IntroductoryText"/>
              <w:rPr>
                <w:sz w:val="16"/>
                <w:szCs w:val="16"/>
              </w:rPr>
            </w:pPr>
          </w:p>
        </w:tc>
      </w:tr>
    </w:tbl>
    <w:p w14:paraId="195C333C" w14:textId="77777777" w:rsidR="00A21BB4" w:rsidRPr="00A21BB4" w:rsidRDefault="001C3EAF" w:rsidP="00A21BB4">
      <w:pPr>
        <w:pStyle w:val="Heading3"/>
        <w:rPr>
          <w:b w:val="0"/>
          <w:lang w:val="en-US"/>
        </w:rPr>
      </w:pPr>
      <w:r>
        <w:rPr>
          <w:lang w:val="en-US"/>
        </w:rPr>
        <w:t>Background</w:t>
      </w:r>
      <w:r w:rsidR="00A21BB4">
        <w:rPr>
          <w:lang w:val="en-US"/>
        </w:rPr>
        <w:t xml:space="preserve">: </w:t>
      </w:r>
      <w:r w:rsidR="00A21BB4" w:rsidRPr="00A21BB4">
        <w:rPr>
          <w:b w:val="0"/>
          <w:lang w:val="en-US"/>
        </w:rPr>
        <w:t>Please tell us a bit about yourself…</w:t>
      </w:r>
    </w:p>
    <w:p w14:paraId="0126489C" w14:textId="77777777" w:rsidR="001C3EAF" w:rsidRDefault="00A21BB4" w:rsidP="0008399B">
      <w:pPr>
        <w:pStyle w:val="ListBulletLastLine"/>
        <w:rPr>
          <w:lang w:val="en-US"/>
        </w:rPr>
      </w:pPr>
      <w:r w:rsidRPr="00A21BB4">
        <w:rPr>
          <w:lang w:val="en-US"/>
        </w:rPr>
        <w:t>If you’re a student, w</w:t>
      </w:r>
      <w:r w:rsidR="001C3EAF" w:rsidRPr="00A21BB4">
        <w:rPr>
          <w:lang w:val="en-US"/>
        </w:rPr>
        <w:t>hat year of study are you in?</w:t>
      </w:r>
      <w:r w:rsidRPr="00A21BB4">
        <w:rPr>
          <w:lang w:val="en-US"/>
        </w:rPr>
        <w:t xml:space="preserve"> </w:t>
      </w:r>
      <w:r w:rsidR="001C3EAF" w:rsidRPr="00A21BB4">
        <w:rPr>
          <w:lang w:val="en-US"/>
        </w:rPr>
        <w:t>What subject do you study?</w:t>
      </w:r>
    </w:p>
    <w:p w14:paraId="34BC4AE9" w14:textId="77777777" w:rsidR="00A21BB4" w:rsidRPr="00A21BB4" w:rsidRDefault="00A21BB4" w:rsidP="0008399B">
      <w:pPr>
        <w:pStyle w:val="ListBulletLastLine"/>
        <w:rPr>
          <w:lang w:val="en-US"/>
        </w:rPr>
      </w:pPr>
      <w:r>
        <w:rPr>
          <w:lang w:val="en-US"/>
        </w:rPr>
        <w:t>If you’re a member of staff, what team/department are you based in?  What’s your job role?</w:t>
      </w:r>
    </w:p>
    <w:p w14:paraId="36929600" w14:textId="77777777" w:rsidR="001C3EAF" w:rsidRPr="00A21BB4" w:rsidRDefault="001C3EAF" w:rsidP="00A21BB4">
      <w:pPr>
        <w:pStyle w:val="ListBulletLastLine"/>
        <w:rPr>
          <w:lang w:val="en-US"/>
        </w:rPr>
      </w:pPr>
      <w:r>
        <w:rPr>
          <w:lang w:val="en-US"/>
        </w:rPr>
        <w:t xml:space="preserve">Please describe your role within </w:t>
      </w:r>
      <w:r w:rsidR="00A21BB4">
        <w:rPr>
          <w:lang w:val="en-US"/>
        </w:rPr>
        <w:t>the project</w:t>
      </w:r>
      <w:r w:rsidR="00E52577">
        <w:rPr>
          <w:lang w:val="en-US"/>
        </w:rPr>
        <w:t xml:space="preserve"> – tell us what you have been doing and how you have been doing it.</w:t>
      </w:r>
    </w:p>
    <w:p w14:paraId="30915CAC" w14:textId="77777777" w:rsidR="001C3EAF" w:rsidRDefault="001C3EAF" w:rsidP="001C3EAF">
      <w:pPr>
        <w:pStyle w:val="ListBulletLastLine"/>
        <w:numPr>
          <w:ilvl w:val="0"/>
          <w:numId w:val="0"/>
        </w:numPr>
        <w:ind w:left="199" w:hanging="199"/>
        <w:rPr>
          <w:lang w:val="en-US"/>
        </w:rPr>
      </w:pPr>
    </w:p>
    <w:p w14:paraId="539D0C66" w14:textId="77777777" w:rsidR="0007326E" w:rsidRPr="00A21BB4" w:rsidRDefault="001C3EAF" w:rsidP="00AE0F5C">
      <w:pPr>
        <w:pStyle w:val="Heading3"/>
        <w:rPr>
          <w:b w:val="0"/>
          <w:lang w:val="en-US"/>
        </w:rPr>
      </w:pPr>
      <w:r>
        <w:rPr>
          <w:lang w:val="en-US"/>
        </w:rPr>
        <w:t>Motivations and experience</w:t>
      </w:r>
      <w:r w:rsidR="00A21BB4">
        <w:rPr>
          <w:lang w:val="en-US"/>
        </w:rPr>
        <w:t xml:space="preserve">: </w:t>
      </w:r>
      <w:r w:rsidR="00A21BB4" w:rsidRPr="00A21BB4">
        <w:rPr>
          <w:b w:val="0"/>
          <w:lang w:val="en-US"/>
        </w:rPr>
        <w:t>We’d like to hear more about what you’ve been doing and why</w:t>
      </w:r>
      <w:r w:rsidR="00A21BB4">
        <w:rPr>
          <w:b w:val="0"/>
          <w:lang w:val="en-US"/>
        </w:rPr>
        <w:t>…</w:t>
      </w:r>
    </w:p>
    <w:p w14:paraId="4AF17DB2" w14:textId="77777777" w:rsidR="001C3EAF" w:rsidRDefault="001C3EAF" w:rsidP="001C3EAF">
      <w:pPr>
        <w:pStyle w:val="ListBulletLastLine"/>
        <w:rPr>
          <w:lang w:val="en-US"/>
        </w:rPr>
      </w:pPr>
      <w:r>
        <w:rPr>
          <w:lang w:val="en-US"/>
        </w:rPr>
        <w:t xml:space="preserve">Why did you decide to get involved with </w:t>
      </w:r>
      <w:r w:rsidR="00A21BB4">
        <w:rPr>
          <w:lang w:val="en-US"/>
        </w:rPr>
        <w:t>the project</w:t>
      </w:r>
      <w:r>
        <w:rPr>
          <w:lang w:val="en-US"/>
        </w:rPr>
        <w:t>?</w:t>
      </w:r>
      <w:r w:rsidR="00E52577">
        <w:rPr>
          <w:lang w:val="en-US"/>
        </w:rPr>
        <w:t xml:space="preserve">  What did you want to get out of being involved?</w:t>
      </w:r>
    </w:p>
    <w:p w14:paraId="2D6FEAEF" w14:textId="77777777" w:rsidR="00C92297" w:rsidRPr="00A21BB4" w:rsidRDefault="00C92297" w:rsidP="00B02996">
      <w:pPr>
        <w:pStyle w:val="ListBulletLastLine"/>
        <w:rPr>
          <w:lang w:val="en-US"/>
        </w:rPr>
      </w:pPr>
      <w:r w:rsidRPr="00A21BB4">
        <w:rPr>
          <w:lang w:val="en-US"/>
        </w:rPr>
        <w:t xml:space="preserve">What did you </w:t>
      </w:r>
      <w:r w:rsidR="00A21BB4">
        <w:rPr>
          <w:lang w:val="en-US"/>
        </w:rPr>
        <w:t>expect when taking on this role and h</w:t>
      </w:r>
      <w:r w:rsidRPr="00A21BB4">
        <w:rPr>
          <w:lang w:val="en-US"/>
        </w:rPr>
        <w:t>ave your experiences matched your expectations?</w:t>
      </w:r>
    </w:p>
    <w:p w14:paraId="3994A16D" w14:textId="77777777" w:rsidR="00C92297" w:rsidRDefault="00C92297" w:rsidP="001C3EAF">
      <w:pPr>
        <w:pStyle w:val="ListBulletLastLine"/>
        <w:rPr>
          <w:lang w:val="en-US"/>
        </w:rPr>
      </w:pPr>
      <w:r>
        <w:rPr>
          <w:lang w:val="en-US"/>
        </w:rPr>
        <w:t xml:space="preserve">What skills have you developed through your experience of </w:t>
      </w:r>
      <w:r w:rsidR="00A21BB4">
        <w:rPr>
          <w:lang w:val="en-US"/>
        </w:rPr>
        <w:t>taking part in the project</w:t>
      </w:r>
      <w:r>
        <w:rPr>
          <w:lang w:val="en-US"/>
        </w:rPr>
        <w:t>?</w:t>
      </w:r>
    </w:p>
    <w:p w14:paraId="16019AD5" w14:textId="77777777" w:rsidR="00C92297" w:rsidRDefault="00C92297" w:rsidP="001C3EAF">
      <w:pPr>
        <w:pStyle w:val="ListBulletLastLine"/>
        <w:rPr>
          <w:lang w:val="en-US"/>
        </w:rPr>
      </w:pPr>
      <w:r>
        <w:rPr>
          <w:lang w:val="en-US"/>
        </w:rPr>
        <w:t>What have you learnt as a result of</w:t>
      </w:r>
      <w:r w:rsidR="00A21BB4">
        <w:rPr>
          <w:lang w:val="en-US"/>
        </w:rPr>
        <w:t xml:space="preserve"> taking part in the project</w:t>
      </w:r>
      <w:r>
        <w:rPr>
          <w:lang w:val="en-US"/>
        </w:rPr>
        <w:t>?</w:t>
      </w:r>
    </w:p>
    <w:p w14:paraId="569D94C0" w14:textId="77777777" w:rsidR="00C92297" w:rsidRPr="00D47A89" w:rsidRDefault="00C92297" w:rsidP="001C3EAF">
      <w:pPr>
        <w:pStyle w:val="ListBulletLastLine"/>
        <w:rPr>
          <w:lang w:val="en-US"/>
        </w:rPr>
      </w:pPr>
      <w:r w:rsidRPr="00D47A89">
        <w:rPr>
          <w:lang w:val="en-US"/>
        </w:rPr>
        <w:t>Have you made any changes to your lifestyle as a result of</w:t>
      </w:r>
      <w:r w:rsidR="00A21BB4" w:rsidRPr="00D47A89">
        <w:rPr>
          <w:lang w:val="en-US"/>
        </w:rPr>
        <w:t xml:space="preserve"> taking part</w:t>
      </w:r>
      <w:r w:rsidR="00E52577" w:rsidRPr="00D47A89">
        <w:rPr>
          <w:lang w:val="en-US"/>
        </w:rPr>
        <w:t xml:space="preserve">? E.g. changed your behaviour to be more </w:t>
      </w:r>
      <w:r w:rsidR="00563796" w:rsidRPr="00D47A89">
        <w:rPr>
          <w:lang w:val="en-US"/>
        </w:rPr>
        <w:t>responsible in your drinking habits</w:t>
      </w:r>
      <w:r w:rsidR="00A21BB4" w:rsidRPr="00D47A89">
        <w:rPr>
          <w:lang w:val="en-US"/>
        </w:rPr>
        <w:t xml:space="preserve"> at </w:t>
      </w:r>
      <w:r w:rsidR="00563796" w:rsidRPr="00D47A89">
        <w:rPr>
          <w:lang w:val="en-US"/>
        </w:rPr>
        <w:t xml:space="preserve">university </w:t>
      </w:r>
      <w:r w:rsidR="00A21BB4" w:rsidRPr="00D47A89">
        <w:rPr>
          <w:lang w:val="en-US"/>
        </w:rPr>
        <w:t>or at home</w:t>
      </w:r>
      <w:r w:rsidR="00E52577" w:rsidRPr="00D47A89">
        <w:rPr>
          <w:lang w:val="en-US"/>
        </w:rPr>
        <w:t xml:space="preserve">, changed your attitudes about </w:t>
      </w:r>
      <w:r w:rsidR="00563796" w:rsidRPr="00D47A89">
        <w:rPr>
          <w:lang w:val="en-US"/>
        </w:rPr>
        <w:t>drinking responsibly</w:t>
      </w:r>
      <w:r w:rsidR="00E52577" w:rsidRPr="00D47A89">
        <w:rPr>
          <w:lang w:val="en-US"/>
        </w:rPr>
        <w:t>?</w:t>
      </w:r>
      <w:r w:rsidR="00A21BB4" w:rsidRPr="00D47A89">
        <w:rPr>
          <w:lang w:val="en-US"/>
        </w:rPr>
        <w:t xml:space="preserve">  What changes have you made?</w:t>
      </w:r>
    </w:p>
    <w:p w14:paraId="76606C81" w14:textId="77777777" w:rsidR="00E52577" w:rsidRDefault="00E52577" w:rsidP="001C3EAF">
      <w:pPr>
        <w:pStyle w:val="ListBulletLastLine"/>
        <w:rPr>
          <w:lang w:val="en-US"/>
        </w:rPr>
      </w:pPr>
      <w:r>
        <w:rPr>
          <w:lang w:val="en-US"/>
        </w:rPr>
        <w:t xml:space="preserve">What about the project has </w:t>
      </w:r>
      <w:r w:rsidR="00A21BB4">
        <w:rPr>
          <w:lang w:val="en-US"/>
        </w:rPr>
        <w:t>encouraged you to make</w:t>
      </w:r>
      <w:r>
        <w:rPr>
          <w:lang w:val="en-US"/>
        </w:rPr>
        <w:t xml:space="preserve"> these changes?</w:t>
      </w:r>
    </w:p>
    <w:p w14:paraId="6C2F7A23" w14:textId="77777777" w:rsidR="00A21BB4" w:rsidRDefault="00A21BB4" w:rsidP="001C3EAF">
      <w:pPr>
        <w:pStyle w:val="ListBulletLastLine"/>
        <w:rPr>
          <w:lang w:val="en-US"/>
        </w:rPr>
      </w:pPr>
      <w:r>
        <w:rPr>
          <w:lang w:val="en-US"/>
        </w:rPr>
        <w:t>What other benefits have there been as a result of taking part?</w:t>
      </w:r>
    </w:p>
    <w:p w14:paraId="746D727E" w14:textId="77777777" w:rsidR="00C92297" w:rsidRDefault="00C92297" w:rsidP="00C92297">
      <w:pPr>
        <w:pStyle w:val="ListBulletLastLine"/>
        <w:numPr>
          <w:ilvl w:val="0"/>
          <w:numId w:val="0"/>
        </w:numPr>
        <w:ind w:left="199" w:hanging="199"/>
        <w:rPr>
          <w:lang w:val="en-US"/>
        </w:rPr>
      </w:pPr>
    </w:p>
    <w:p w14:paraId="25CE4DA0" w14:textId="77777777" w:rsidR="00C92297" w:rsidRPr="00C92297" w:rsidRDefault="00C92297" w:rsidP="0007326E">
      <w:pPr>
        <w:rPr>
          <w:b/>
          <w:color w:val="00B6D1"/>
          <w:sz w:val="24"/>
          <w:szCs w:val="24"/>
          <w:lang w:val="en-US"/>
        </w:rPr>
      </w:pPr>
      <w:r w:rsidRPr="00C92297">
        <w:rPr>
          <w:b/>
          <w:color w:val="00B6D1"/>
          <w:sz w:val="24"/>
          <w:szCs w:val="24"/>
          <w:lang w:val="en-US"/>
        </w:rPr>
        <w:t>Looking to the future</w:t>
      </w:r>
    </w:p>
    <w:p w14:paraId="7684C4B8" w14:textId="77777777" w:rsidR="001C3EAF" w:rsidRDefault="00BF2185" w:rsidP="00E52577">
      <w:pPr>
        <w:pStyle w:val="ListBulletLastLine"/>
        <w:rPr>
          <w:lang w:val="en-US"/>
        </w:rPr>
      </w:pPr>
      <w:r>
        <w:rPr>
          <w:lang w:val="en-US"/>
        </w:rPr>
        <w:t>If you’re a student, d</w:t>
      </w:r>
      <w:r w:rsidR="00E52577">
        <w:rPr>
          <w:lang w:val="en-US"/>
        </w:rPr>
        <w:t>o you think your experience</w:t>
      </w:r>
      <w:r>
        <w:rPr>
          <w:lang w:val="en-US"/>
        </w:rPr>
        <w:t xml:space="preserve"> of</w:t>
      </w:r>
      <w:r w:rsidR="00E52577">
        <w:rPr>
          <w:lang w:val="en-US"/>
        </w:rPr>
        <w:t xml:space="preserve"> working </w:t>
      </w:r>
      <w:r>
        <w:rPr>
          <w:lang w:val="en-US"/>
        </w:rPr>
        <w:t>on this project</w:t>
      </w:r>
      <w:r w:rsidR="00E52577">
        <w:rPr>
          <w:lang w:val="en-US"/>
        </w:rPr>
        <w:t xml:space="preserve"> will improve your chances of getting a job when you leave university</w:t>
      </w:r>
      <w:r w:rsidR="00EE580C">
        <w:rPr>
          <w:lang w:val="en-US"/>
        </w:rPr>
        <w:t xml:space="preserve"> or college</w:t>
      </w:r>
      <w:r w:rsidR="00E52577">
        <w:rPr>
          <w:lang w:val="en-US"/>
        </w:rPr>
        <w:t xml:space="preserve">?  </w:t>
      </w:r>
      <w:r>
        <w:rPr>
          <w:lang w:val="en-US"/>
        </w:rPr>
        <w:t>If yes, h</w:t>
      </w:r>
      <w:r w:rsidR="00E52577">
        <w:rPr>
          <w:lang w:val="en-US"/>
        </w:rPr>
        <w:t>ow and why?</w:t>
      </w:r>
    </w:p>
    <w:p w14:paraId="5E7BBFA0" w14:textId="77777777" w:rsidR="00BF2185" w:rsidRDefault="00BF2185" w:rsidP="00E52577">
      <w:pPr>
        <w:pStyle w:val="ListBulletLastLine"/>
        <w:rPr>
          <w:lang w:val="en-US"/>
        </w:rPr>
      </w:pPr>
      <w:r>
        <w:rPr>
          <w:lang w:val="en-US"/>
        </w:rPr>
        <w:t>If you’re a member of staff, has the experience contributed to your day to day role in any way?</w:t>
      </w:r>
    </w:p>
    <w:p w14:paraId="4C7355D6" w14:textId="77777777" w:rsidR="00E52577" w:rsidRDefault="00E52577" w:rsidP="00E52577">
      <w:pPr>
        <w:pStyle w:val="ListBulletLastLine"/>
        <w:rPr>
          <w:lang w:val="en-US"/>
        </w:rPr>
      </w:pPr>
      <w:r>
        <w:rPr>
          <w:lang w:val="en-US"/>
        </w:rPr>
        <w:t xml:space="preserve">Will you carry on volunteering with the project </w:t>
      </w:r>
      <w:r w:rsidR="00A21BB4">
        <w:rPr>
          <w:lang w:val="en-US"/>
        </w:rPr>
        <w:t>into the future</w:t>
      </w:r>
      <w:r>
        <w:rPr>
          <w:lang w:val="en-US"/>
        </w:rPr>
        <w:t>?</w:t>
      </w:r>
    </w:p>
    <w:p w14:paraId="7FB0BE1E" w14:textId="77777777" w:rsidR="00E52577" w:rsidRDefault="00E52577" w:rsidP="00E52577">
      <w:pPr>
        <w:pStyle w:val="ListBulletLastLine"/>
        <w:rPr>
          <w:lang w:val="en-US"/>
        </w:rPr>
      </w:pPr>
      <w:r>
        <w:rPr>
          <w:lang w:val="en-US"/>
        </w:rPr>
        <w:t>What improvements, if any, would you make to the project?</w:t>
      </w:r>
    </w:p>
    <w:p w14:paraId="3A7A7AC3" w14:textId="77777777" w:rsidR="00E52577" w:rsidRDefault="00E52577" w:rsidP="00E52577">
      <w:pPr>
        <w:pStyle w:val="ListBulletLastLine"/>
        <w:rPr>
          <w:lang w:val="en-US"/>
        </w:rPr>
      </w:pPr>
      <w:r>
        <w:rPr>
          <w:lang w:val="en-US"/>
        </w:rPr>
        <w:t>What advice would you give to other students</w:t>
      </w:r>
      <w:r w:rsidR="00BF2185">
        <w:rPr>
          <w:lang w:val="en-US"/>
        </w:rPr>
        <w:t xml:space="preserve"> or staff</w:t>
      </w:r>
      <w:r>
        <w:rPr>
          <w:lang w:val="en-US"/>
        </w:rPr>
        <w:t xml:space="preserve"> </w:t>
      </w:r>
      <w:r w:rsidR="00BF2185">
        <w:rPr>
          <w:lang w:val="en-US"/>
        </w:rPr>
        <w:t>interested in getting</w:t>
      </w:r>
      <w:r>
        <w:rPr>
          <w:lang w:val="en-US"/>
        </w:rPr>
        <w:t xml:space="preserve"> involved in the project?</w:t>
      </w:r>
    </w:p>
    <w:p w14:paraId="07C45A0B" w14:textId="77777777" w:rsidR="001C3EAF" w:rsidRDefault="001C3EAF" w:rsidP="0007326E">
      <w:pPr>
        <w:rPr>
          <w:lang w:val="en-US"/>
        </w:rPr>
      </w:pPr>
    </w:p>
    <w:p w14:paraId="12BF0B40" w14:textId="77777777" w:rsidR="0001646F" w:rsidRPr="00616EE2" w:rsidRDefault="0001646F" w:rsidP="00D8599B">
      <w:pPr>
        <w:pStyle w:val="Pull-OutQuote"/>
      </w:pPr>
    </w:p>
    <w:sectPr w:rsidR="0001646F" w:rsidRPr="00616EE2" w:rsidSect="001C3EAF">
      <w:headerReference w:type="default" r:id="rId8"/>
      <w:headerReference w:type="first" r:id="rId9"/>
      <w:footerReference w:type="first" r:id="rId10"/>
      <w:pgSz w:w="11906" w:h="16838"/>
      <w:pgMar w:top="853" w:right="1985" w:bottom="2835" w:left="794" w:header="227" w:footer="419" w:gutter="0"/>
      <w:cols w:space="36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B1A74E" w14:textId="77777777" w:rsidR="00F82292" w:rsidRDefault="00F82292" w:rsidP="005205D8">
      <w:pPr>
        <w:spacing w:line="240" w:lineRule="auto"/>
      </w:pPr>
      <w:r>
        <w:separator/>
      </w:r>
    </w:p>
  </w:endnote>
  <w:endnote w:type="continuationSeparator" w:id="0">
    <w:p w14:paraId="14776E91" w14:textId="77777777" w:rsidR="00F82292" w:rsidRDefault="00F82292" w:rsidP="005205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80" w:rightFromText="180" w:vertAnchor="page" w:horzAnchor="page" w:tblpX="795" w:tblpY="15974"/>
      <w:tblW w:w="4706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706"/>
    </w:tblGrid>
    <w:tr w:rsidR="00B35C0B" w:rsidRPr="0086316D" w14:paraId="27803BE3" w14:textId="77777777" w:rsidTr="0086316D">
      <w:trPr>
        <w:trHeight w:hRule="exact" w:val="520"/>
      </w:trPr>
      <w:tc>
        <w:tcPr>
          <w:tcW w:w="4706" w:type="dxa"/>
          <w:shd w:val="clear" w:color="auto" w:fill="auto"/>
        </w:tcPr>
        <w:p w14:paraId="16E342A4" w14:textId="77777777" w:rsidR="00B35C0B" w:rsidRPr="0086316D" w:rsidRDefault="00A21BB4" w:rsidP="00A21BB4">
          <w:pPr>
            <w:pStyle w:val="FooterImportantInformation"/>
          </w:pPr>
          <w:r>
            <w:t>www.nus.org.uk</w:t>
          </w:r>
        </w:p>
      </w:tc>
    </w:tr>
  </w:tbl>
  <w:p w14:paraId="7D8630AE" w14:textId="77777777" w:rsidR="004F4D5A" w:rsidRPr="004F4D5A" w:rsidRDefault="004F4D5A" w:rsidP="004F4D5A">
    <w:pPr>
      <w:pStyle w:val="FooterImportantInformation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1F5304" w14:textId="77777777" w:rsidR="00F82292" w:rsidRDefault="00F82292" w:rsidP="005205D8">
      <w:pPr>
        <w:spacing w:line="240" w:lineRule="auto"/>
      </w:pPr>
      <w:r>
        <w:separator/>
      </w:r>
    </w:p>
  </w:footnote>
  <w:footnote w:type="continuationSeparator" w:id="0">
    <w:p w14:paraId="0BB50C5C" w14:textId="77777777" w:rsidR="00F82292" w:rsidRDefault="00F82292" w:rsidP="005205D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66154" w14:textId="77777777" w:rsidR="0001646F" w:rsidRDefault="00E5257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216" behindDoc="1" locked="0" layoutInCell="1" allowOverlap="1" wp14:anchorId="299C00AB" wp14:editId="60D26E6B">
          <wp:simplePos x="0" y="0"/>
          <wp:positionH relativeFrom="column">
            <wp:posOffset>-502920</wp:posOffset>
          </wp:positionH>
          <wp:positionV relativeFrom="paragraph">
            <wp:posOffset>-142240</wp:posOffset>
          </wp:positionV>
          <wp:extent cx="7559675" cy="10689590"/>
          <wp:effectExtent l="0" t="0" r="3175" b="0"/>
          <wp:wrapNone/>
          <wp:docPr id="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689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332E4" w14:textId="77777777" w:rsidR="007529EC" w:rsidRDefault="00E5257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03E2F7F6" wp14:editId="354F39DC">
          <wp:simplePos x="0" y="0"/>
          <wp:positionH relativeFrom="margin">
            <wp:posOffset>-503555</wp:posOffset>
          </wp:positionH>
          <wp:positionV relativeFrom="margin">
            <wp:posOffset>-541020</wp:posOffset>
          </wp:positionV>
          <wp:extent cx="7559675" cy="10691495"/>
          <wp:effectExtent l="0" t="0" r="3175" b="0"/>
          <wp:wrapNone/>
          <wp:docPr id="1" name="Picture 1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691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3D82F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5438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4D456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54A15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8489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5C86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0D8FC0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9EFA5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B64B5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9838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EA12427"/>
    <w:multiLevelType w:val="hybridMultilevel"/>
    <w:tmpl w:val="18141F44"/>
    <w:lvl w:ilvl="0" w:tplc="F92A4E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B59EF"/>
    <w:multiLevelType w:val="hybridMultilevel"/>
    <w:tmpl w:val="B9661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C43974"/>
    <w:multiLevelType w:val="hybridMultilevel"/>
    <w:tmpl w:val="F224EB44"/>
    <w:lvl w:ilvl="0" w:tplc="2EF6195E">
      <w:start w:val="1"/>
      <w:numFmt w:val="bullet"/>
      <w:pStyle w:val="List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  <w:color w:val="00B6D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Tc0tzS0sDS1NLJU0lEKTi0uzszPAykwrAUAr+UPkSwAAAA="/>
  </w:docVars>
  <w:rsids>
    <w:rsidRoot w:val="00A42ECC"/>
    <w:rsid w:val="0001646F"/>
    <w:rsid w:val="000674E3"/>
    <w:rsid w:val="0007326E"/>
    <w:rsid w:val="0008130B"/>
    <w:rsid w:val="000E481C"/>
    <w:rsid w:val="00192E72"/>
    <w:rsid w:val="001C3EAF"/>
    <w:rsid w:val="0020478A"/>
    <w:rsid w:val="00226350"/>
    <w:rsid w:val="00244C20"/>
    <w:rsid w:val="00255980"/>
    <w:rsid w:val="002C0B09"/>
    <w:rsid w:val="002C644B"/>
    <w:rsid w:val="002D6510"/>
    <w:rsid w:val="002E2A1C"/>
    <w:rsid w:val="00390EC3"/>
    <w:rsid w:val="003A6A27"/>
    <w:rsid w:val="003E2985"/>
    <w:rsid w:val="00473F06"/>
    <w:rsid w:val="004C310E"/>
    <w:rsid w:val="004F4D5A"/>
    <w:rsid w:val="005205D8"/>
    <w:rsid w:val="00552229"/>
    <w:rsid w:val="00563796"/>
    <w:rsid w:val="00577C53"/>
    <w:rsid w:val="005B5BFF"/>
    <w:rsid w:val="005C5A54"/>
    <w:rsid w:val="0060706B"/>
    <w:rsid w:val="00616EE2"/>
    <w:rsid w:val="00664030"/>
    <w:rsid w:val="006C1B5B"/>
    <w:rsid w:val="006D1415"/>
    <w:rsid w:val="00724CC4"/>
    <w:rsid w:val="0074181D"/>
    <w:rsid w:val="007529EC"/>
    <w:rsid w:val="007B1EE3"/>
    <w:rsid w:val="007C27BB"/>
    <w:rsid w:val="007E52B5"/>
    <w:rsid w:val="00804D8A"/>
    <w:rsid w:val="008472BD"/>
    <w:rsid w:val="00855D98"/>
    <w:rsid w:val="0086316D"/>
    <w:rsid w:val="00875109"/>
    <w:rsid w:val="008A1B21"/>
    <w:rsid w:val="008F04FE"/>
    <w:rsid w:val="00977EE2"/>
    <w:rsid w:val="00985F1C"/>
    <w:rsid w:val="009D188D"/>
    <w:rsid w:val="009E6BAC"/>
    <w:rsid w:val="00A21BB4"/>
    <w:rsid w:val="00A31A3E"/>
    <w:rsid w:val="00A42ECC"/>
    <w:rsid w:val="00A96BBA"/>
    <w:rsid w:val="00AD4CB8"/>
    <w:rsid w:val="00AE0F5C"/>
    <w:rsid w:val="00B35C0B"/>
    <w:rsid w:val="00B76290"/>
    <w:rsid w:val="00BD62C9"/>
    <w:rsid w:val="00BF2185"/>
    <w:rsid w:val="00C34879"/>
    <w:rsid w:val="00C5339F"/>
    <w:rsid w:val="00C92297"/>
    <w:rsid w:val="00CB2D07"/>
    <w:rsid w:val="00CD53A7"/>
    <w:rsid w:val="00D47A89"/>
    <w:rsid w:val="00D50E05"/>
    <w:rsid w:val="00D718B4"/>
    <w:rsid w:val="00D74230"/>
    <w:rsid w:val="00D74A0B"/>
    <w:rsid w:val="00D8599B"/>
    <w:rsid w:val="00D96150"/>
    <w:rsid w:val="00DE101F"/>
    <w:rsid w:val="00DF6B54"/>
    <w:rsid w:val="00DF7229"/>
    <w:rsid w:val="00E52577"/>
    <w:rsid w:val="00E64260"/>
    <w:rsid w:val="00E977FF"/>
    <w:rsid w:val="00EA3E9D"/>
    <w:rsid w:val="00EC23AA"/>
    <w:rsid w:val="00EE580C"/>
    <w:rsid w:val="00EE67CD"/>
    <w:rsid w:val="00F314B3"/>
    <w:rsid w:val="00F73505"/>
    <w:rsid w:val="00F82292"/>
    <w:rsid w:val="00FC3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3313"/>
    <o:shapelayout v:ext="edit">
      <o:idmap v:ext="edit" data="1"/>
    </o:shapelayout>
  </w:shapeDefaults>
  <w:decimalSymbol w:val="."/>
  <w:listSeparator w:val=","/>
  <w14:docId w14:val="283A4BB6"/>
  <w15:docId w15:val="{90611E61-B2A4-4AE2-9D2E-AEAACD8CD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46F"/>
    <w:pPr>
      <w:adjustRightInd w:val="0"/>
      <w:snapToGrid w:val="0"/>
      <w:spacing w:line="260" w:lineRule="exact"/>
    </w:pPr>
    <w:rPr>
      <w:rFonts w:ascii="Verdana" w:hAnsi="Verdana"/>
      <w:color w:val="000000"/>
      <w:sz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18B4"/>
    <w:pPr>
      <w:spacing w:line="620" w:lineRule="exact"/>
      <w:outlineLvl w:val="0"/>
    </w:pPr>
    <w:rPr>
      <w:color w:val="FFFFFF"/>
      <w:spacing w:val="-4"/>
      <w:sz w:val="54"/>
      <w:szCs w:val="54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616EE2"/>
    <w:pPr>
      <w:spacing w:after="57" w:line="400" w:lineRule="exact"/>
      <w:outlineLvl w:val="1"/>
    </w:pPr>
    <w:rPr>
      <w:b/>
      <w:color w:val="00667D"/>
      <w:spacing w:val="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616EE2"/>
    <w:pPr>
      <w:spacing w:after="57"/>
      <w:outlineLvl w:val="2"/>
    </w:pPr>
    <w:rPr>
      <w:b/>
      <w:color w:val="00B6D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718B4"/>
    <w:rPr>
      <w:rFonts w:ascii="Verdana" w:hAnsi="Verdana"/>
      <w:color w:val="FFFFFF"/>
      <w:spacing w:val="-4"/>
      <w:sz w:val="54"/>
      <w:szCs w:val="54"/>
    </w:rPr>
  </w:style>
  <w:style w:type="paragraph" w:styleId="Header">
    <w:name w:val="header"/>
    <w:basedOn w:val="Normal"/>
    <w:link w:val="HeaderChar"/>
    <w:uiPriority w:val="99"/>
    <w:unhideWhenUsed/>
    <w:rsid w:val="003E2985"/>
    <w:pPr>
      <w:tabs>
        <w:tab w:val="right" w:pos="10433"/>
      </w:tabs>
      <w:spacing w:line="240" w:lineRule="auto"/>
    </w:pPr>
    <w:rPr>
      <w:rFonts w:ascii="Arial Black" w:hAnsi="Arial Black"/>
      <w:color w:val="A7A6A6"/>
      <w:sz w:val="26"/>
    </w:rPr>
  </w:style>
  <w:style w:type="character" w:customStyle="1" w:styleId="HeaderChar">
    <w:name w:val="Header Char"/>
    <w:link w:val="Header"/>
    <w:uiPriority w:val="99"/>
    <w:rsid w:val="003E2985"/>
    <w:rPr>
      <w:rFonts w:ascii="Arial Black" w:hAnsi="Arial Black"/>
      <w:color w:val="A7A6A6"/>
      <w:sz w:val="26"/>
    </w:rPr>
  </w:style>
  <w:style w:type="paragraph" w:customStyle="1" w:styleId="ZeroLead">
    <w:name w:val="Zero Lead"/>
    <w:basedOn w:val="Normal"/>
    <w:qFormat/>
    <w:rsid w:val="00C5339F"/>
    <w:pPr>
      <w:spacing w:line="20" w:lineRule="exact"/>
    </w:pPr>
    <w:rPr>
      <w:sz w:val="2"/>
    </w:rPr>
  </w:style>
  <w:style w:type="character" w:customStyle="1" w:styleId="Heading2Char">
    <w:name w:val="Heading 2 Char"/>
    <w:link w:val="Heading2"/>
    <w:uiPriority w:val="9"/>
    <w:rsid w:val="00616EE2"/>
    <w:rPr>
      <w:rFonts w:ascii="Verdana" w:hAnsi="Verdana"/>
      <w:b/>
      <w:color w:val="00667D"/>
      <w:sz w:val="36"/>
      <w:szCs w:val="36"/>
    </w:rPr>
  </w:style>
  <w:style w:type="character" w:customStyle="1" w:styleId="Heading3Char">
    <w:name w:val="Heading 3 Char"/>
    <w:link w:val="Heading3"/>
    <w:uiPriority w:val="9"/>
    <w:rsid w:val="00616EE2"/>
    <w:rPr>
      <w:rFonts w:ascii="Verdana" w:hAnsi="Verdana"/>
      <w:b/>
      <w:color w:val="00B6D1"/>
      <w:sz w:val="24"/>
      <w:szCs w:val="24"/>
    </w:rPr>
  </w:style>
  <w:style w:type="table" w:styleId="TableGrid">
    <w:name w:val="Table Grid"/>
    <w:basedOn w:val="TableNormal"/>
    <w:uiPriority w:val="59"/>
    <w:rsid w:val="00F73505"/>
    <w:pPr>
      <w:spacing w:line="360" w:lineRule="exact"/>
    </w:pPr>
    <w:rPr>
      <w:rFonts w:ascii="Arial" w:hAnsi="Arial"/>
      <w:color w:val="FFFFFF"/>
      <w:sz w:val="28"/>
    </w:rPr>
    <w:tblPr/>
  </w:style>
  <w:style w:type="table" w:customStyle="1" w:styleId="SenseTableStylev1">
    <w:name w:val="Sense_Table_Style_v1"/>
    <w:basedOn w:val="TableNormal"/>
    <w:uiPriority w:val="99"/>
    <w:rsid w:val="00985F1C"/>
    <w:pPr>
      <w:ind w:left="113" w:right="113"/>
    </w:pPr>
    <w:rPr>
      <w:rFonts w:ascii="Arial" w:hAnsi="Arial"/>
      <w:sz w:val="24"/>
    </w:rPr>
    <w:tblPr>
      <w:tblCellMar>
        <w:left w:w="0" w:type="dxa"/>
        <w:right w:w="0" w:type="dxa"/>
      </w:tblCellMar>
    </w:tblPr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paragraph" w:customStyle="1" w:styleId="Picture">
    <w:name w:val="Picture"/>
    <w:basedOn w:val="Normal"/>
    <w:qFormat/>
    <w:rsid w:val="00985F1C"/>
    <w:pPr>
      <w:spacing w:line="240" w:lineRule="auto"/>
    </w:pPr>
    <w:rPr>
      <w:noProof/>
      <w:sz w:val="24"/>
      <w:lang w:eastAsia="en-GB"/>
    </w:rPr>
  </w:style>
  <w:style w:type="paragraph" w:customStyle="1" w:styleId="IntroductoryText">
    <w:name w:val="Introductory Text"/>
    <w:basedOn w:val="Heading3"/>
    <w:qFormat/>
    <w:rsid w:val="00E977FF"/>
    <w:pPr>
      <w:spacing w:line="400" w:lineRule="exact"/>
      <w:outlineLvl w:val="9"/>
    </w:pPr>
    <w:rPr>
      <w:b w:val="0"/>
      <w:color w:val="00667D"/>
      <w:spacing w:val="-10"/>
      <w:sz w:val="34"/>
      <w:szCs w:val="36"/>
    </w:rPr>
  </w:style>
  <w:style w:type="paragraph" w:styleId="Footer">
    <w:name w:val="footer"/>
    <w:basedOn w:val="Normal"/>
    <w:link w:val="FooterChar"/>
    <w:uiPriority w:val="99"/>
    <w:unhideWhenUsed/>
    <w:rsid w:val="005205D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205D8"/>
    <w:rPr>
      <w:rFonts w:ascii="Arial" w:hAnsi="Arial"/>
      <w:color w:val="4E4E4E"/>
      <w:sz w:val="18"/>
    </w:rPr>
  </w:style>
  <w:style w:type="paragraph" w:customStyle="1" w:styleId="FooterImportantInformation">
    <w:name w:val="Footer Important Information"/>
    <w:basedOn w:val="Footer"/>
    <w:qFormat/>
    <w:rsid w:val="00C5339F"/>
    <w:pPr>
      <w:spacing w:line="200" w:lineRule="exact"/>
    </w:pPr>
    <w:rPr>
      <w:b/>
      <w:color w:val="FFFFFF"/>
      <w:spacing w:val="-2"/>
      <w:sz w:val="16"/>
      <w:szCs w:val="16"/>
    </w:rPr>
  </w:style>
  <w:style w:type="paragraph" w:customStyle="1" w:styleId="Pull-OutQuote">
    <w:name w:val="Pull-Out Quote"/>
    <w:basedOn w:val="Normal"/>
    <w:qFormat/>
    <w:rsid w:val="00616EE2"/>
    <w:pPr>
      <w:spacing w:before="85" w:after="85" w:line="380" w:lineRule="exact"/>
    </w:pPr>
    <w:rPr>
      <w:b/>
      <w:color w:val="00B6D1"/>
      <w:sz w:val="32"/>
    </w:rPr>
  </w:style>
  <w:style w:type="paragraph" w:customStyle="1" w:styleId="Address">
    <w:name w:val="Address"/>
    <w:basedOn w:val="Normal"/>
    <w:qFormat/>
    <w:rsid w:val="00B76290"/>
    <w:pPr>
      <w:spacing w:line="210" w:lineRule="exact"/>
    </w:pPr>
    <w:rPr>
      <w:spacing w:val="-2"/>
      <w:sz w:val="17"/>
    </w:rPr>
  </w:style>
  <w:style w:type="paragraph" w:styleId="ListBullet">
    <w:name w:val="List Bullet"/>
    <w:basedOn w:val="Normal"/>
    <w:uiPriority w:val="99"/>
    <w:unhideWhenUsed/>
    <w:rsid w:val="00D8599B"/>
    <w:pPr>
      <w:numPr>
        <w:numId w:val="12"/>
      </w:numPr>
      <w:tabs>
        <w:tab w:val="clear" w:pos="643"/>
        <w:tab w:val="left" w:pos="196"/>
        <w:tab w:val="num" w:pos="360"/>
      </w:tabs>
      <w:spacing w:after="57"/>
      <w:ind w:left="357" w:hanging="357"/>
    </w:pPr>
  </w:style>
  <w:style w:type="paragraph" w:customStyle="1" w:styleId="ListBulletLastLine">
    <w:name w:val="List Bullet Last Line"/>
    <w:basedOn w:val="ListBullet"/>
    <w:qFormat/>
    <w:rsid w:val="00D8599B"/>
    <w:pPr>
      <w:tabs>
        <w:tab w:val="clear" w:pos="360"/>
      </w:tabs>
      <w:spacing w:after="0"/>
      <w:ind w:left="199" w:hanging="199"/>
    </w:pPr>
  </w:style>
  <w:style w:type="paragraph" w:customStyle="1" w:styleId="NameSurname">
    <w:name w:val="Name Surname"/>
    <w:basedOn w:val="ColorfulGrid-Accent11"/>
    <w:next w:val="Normal"/>
    <w:qFormat/>
    <w:rsid w:val="00D8599B"/>
    <w:pPr>
      <w:spacing w:line="360" w:lineRule="exact"/>
    </w:pPr>
    <w:rPr>
      <w:b/>
      <w:i w:val="0"/>
      <w:iCs w:val="0"/>
      <w:color w:val="00667D"/>
      <w:sz w:val="24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D8599B"/>
    <w:rPr>
      <w:i/>
      <w:iCs/>
    </w:rPr>
  </w:style>
  <w:style w:type="character" w:customStyle="1" w:styleId="ColorfulGrid-Accent1Char">
    <w:name w:val="Colorful Grid - Accent 1 Char"/>
    <w:link w:val="ColorfulGrid-Accent11"/>
    <w:uiPriority w:val="29"/>
    <w:rsid w:val="00D8599B"/>
    <w:rPr>
      <w:rFonts w:ascii="Verdana" w:hAnsi="Verdana"/>
      <w:i/>
      <w:iCs/>
      <w:color w:val="000000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ECC"/>
    <w:pPr>
      <w:spacing w:line="240" w:lineRule="auto"/>
    </w:pPr>
    <w:rPr>
      <w:rFonts w:ascii="Lucida Grande" w:hAnsi="Lucida Grande" w:cs="Lucida Grande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42ECC"/>
    <w:rPr>
      <w:rFonts w:ascii="Lucida Grande" w:hAnsi="Lucida Grande" w:cs="Lucida Grande"/>
      <w:color w:val="000000"/>
      <w:sz w:val="18"/>
      <w:szCs w:val="18"/>
    </w:rPr>
  </w:style>
  <w:style w:type="paragraph" w:customStyle="1" w:styleId="Bodycopybold">
    <w:name w:val="Body copy bold"/>
    <w:basedOn w:val="Normal"/>
    <w:qFormat/>
    <w:rsid w:val="00FC3C05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macintosh"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C12E591-F960-492E-8BCC-ED499891E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S Services Ltd</dc:creator>
  <cp:lastModifiedBy>Tracy Lumb</cp:lastModifiedBy>
  <cp:revision>2</cp:revision>
  <dcterms:created xsi:type="dcterms:W3CDTF">2021-11-30T12:00:00Z</dcterms:created>
  <dcterms:modified xsi:type="dcterms:W3CDTF">2021-11-30T12:00:00Z</dcterms:modified>
</cp:coreProperties>
</file>